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D67" w:rsidRDefault="00B33D67" w:rsidP="00487BF7">
      <w:pPr>
        <w:ind w:left="0" w:firstLine="0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0" w:name="_GoBack"/>
      <w:bookmarkEnd w:id="0"/>
    </w:p>
    <w:p w:rsidR="00E77ADB" w:rsidRPr="00E77ADB" w:rsidRDefault="00E77ADB" w:rsidP="00E77ADB">
      <w:pPr>
        <w:ind w:left="0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E77ADB">
        <w:rPr>
          <w:rFonts w:ascii="Times New Roman" w:hAnsi="Times New Roman" w:cs="Times New Roman"/>
          <w:b/>
          <w:color w:val="auto"/>
          <w:sz w:val="28"/>
          <w:szCs w:val="28"/>
        </w:rPr>
        <w:t>Youth Participant Survey</w:t>
      </w:r>
    </w:p>
    <w:p w:rsidR="00E77ADB" w:rsidRDefault="00E77ADB" w:rsidP="00E77ADB">
      <w:pPr>
        <w:ind w:left="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D51AA6" wp14:editId="4F6C1AE9">
                <wp:simplePos x="0" y="0"/>
                <wp:positionH relativeFrom="margin">
                  <wp:posOffset>609600</wp:posOffset>
                </wp:positionH>
                <wp:positionV relativeFrom="paragraph">
                  <wp:posOffset>104140</wp:posOffset>
                </wp:positionV>
                <wp:extent cx="5886450" cy="838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3D67" w:rsidRPr="006F43B2" w:rsidRDefault="00B33D67" w:rsidP="00E77ADB">
                            <w:pPr>
                              <w:ind w:left="0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6F43B2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 xml:space="preserve">This survey is being used to get your ideas about this program. </w:t>
                            </w:r>
                            <w:r w:rsidRPr="006F43B2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 xml:space="preserve">Below is a list of things you might recognize in yourself, your family, friends, neighborhood, school, and community. Please pick out the responses that best describe you, and your involvement with the </w:t>
                            </w:r>
                            <w:r w:rsidR="00487BF7" w:rsidRPr="006F43B2">
                              <w:rPr>
                                <w:rFonts w:ascii="Times New Roman" w:eastAsia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 xml:space="preserve">program. </w:t>
                            </w:r>
                            <w:r w:rsidRPr="006F43B2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 xml:space="preserve">Please do NOT put your name on this survey. Your answers are completely </w:t>
                            </w:r>
                            <w:r w:rsidR="00487BF7" w:rsidRPr="006F43B2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 xml:space="preserve">private. </w:t>
                            </w:r>
                          </w:p>
                          <w:p w:rsidR="00B33D67" w:rsidRPr="006F43B2" w:rsidRDefault="00B33D67">
                            <w:pP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D51A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pt;margin-top:8.2pt;width:463.5pt;height:6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" filled="f" stroked="f">
                <v:textbox>
                  <w:txbxContent>
                    <w:p w:rsidR="00B33D67" w:rsidRPr="006F43B2" w:rsidRDefault="00B33D67" w:rsidP="00E77ADB">
                      <w:pPr>
                        <w:ind w:left="0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6F43B2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 xml:space="preserve">This survey is being used to get your ideas about this program. </w:t>
                      </w:r>
                      <w:r w:rsidRPr="006F43B2">
                        <w:rPr>
                          <w:rFonts w:ascii="Times New Roman" w:eastAsia="Times New Roman" w:hAnsi="Times New Roman" w:cs="Times New Roman"/>
                          <w:color w:val="auto"/>
                          <w:sz w:val="22"/>
                          <w:szCs w:val="22"/>
                        </w:rPr>
                        <w:t xml:space="preserve">Below is a list of things you might recognize in yourself, your family, friends, neighborhood, school, and community. Please pick out the responses that best describe you, and your involvement with the </w:t>
                      </w:r>
                      <w:r w:rsidR="00487BF7" w:rsidRPr="006F43B2">
                        <w:rPr>
                          <w:rFonts w:ascii="Times New Roman" w:eastAsia="Times New Roman" w:hAnsi="Times New Roman" w:cs="Times New Roman"/>
                          <w:color w:val="auto"/>
                          <w:sz w:val="22"/>
                          <w:szCs w:val="22"/>
                        </w:rPr>
                        <w:t xml:space="preserve">program. </w:t>
                      </w:r>
                      <w:r w:rsidRPr="006F43B2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 xml:space="preserve">Please do NOT put your name on this survey. Your answers are completely </w:t>
                      </w:r>
                      <w:r w:rsidR="00487BF7" w:rsidRPr="006F43B2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 xml:space="preserve">private. </w:t>
                      </w:r>
                    </w:p>
                    <w:p w:rsidR="00B33D67" w:rsidRPr="006F43B2" w:rsidRDefault="00B33D67">
                      <w:pP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77ADB" w:rsidRDefault="00E77ADB" w:rsidP="00E77ADB">
      <w:pPr>
        <w:ind w:left="0"/>
        <w:jc w:val="center"/>
        <w:rPr>
          <w:rFonts w:ascii="Times New Roman" w:hAnsi="Times New Roman" w:cs="Times New Roman"/>
          <w:sz w:val="23"/>
          <w:szCs w:val="23"/>
        </w:rPr>
      </w:pPr>
    </w:p>
    <w:p w:rsidR="00E77ADB" w:rsidRDefault="00E77ADB" w:rsidP="00E77ADB">
      <w:pPr>
        <w:ind w:left="0"/>
        <w:jc w:val="center"/>
        <w:rPr>
          <w:rFonts w:ascii="Times New Roman" w:hAnsi="Times New Roman" w:cs="Times New Roman"/>
          <w:sz w:val="23"/>
          <w:szCs w:val="23"/>
        </w:rPr>
      </w:pPr>
    </w:p>
    <w:p w:rsidR="00E77ADB" w:rsidRDefault="00E77ADB" w:rsidP="00E77ADB">
      <w:pPr>
        <w:ind w:left="0"/>
        <w:jc w:val="center"/>
        <w:rPr>
          <w:rFonts w:ascii="Times New Roman" w:hAnsi="Times New Roman" w:cs="Times New Roman"/>
          <w:sz w:val="23"/>
          <w:szCs w:val="23"/>
        </w:rPr>
      </w:pPr>
    </w:p>
    <w:p w:rsidR="00E77ADB" w:rsidRDefault="00E77ADB" w:rsidP="00E77ADB">
      <w:pPr>
        <w:ind w:left="0"/>
        <w:jc w:val="center"/>
        <w:rPr>
          <w:rFonts w:ascii="Times New Roman" w:hAnsi="Times New Roman" w:cs="Times New Roman"/>
          <w:sz w:val="23"/>
          <w:szCs w:val="23"/>
        </w:rPr>
      </w:pPr>
    </w:p>
    <w:p w:rsidR="00E77ADB" w:rsidRPr="00E77ADB" w:rsidRDefault="00E77ADB" w:rsidP="00E77ADB">
      <w:pPr>
        <w:ind w:left="0"/>
        <w:jc w:val="center"/>
        <w:rPr>
          <w:rFonts w:ascii="Times New Roman" w:hAnsi="Times New Roman" w:cs="Times New Roman"/>
          <w:sz w:val="23"/>
          <w:szCs w:val="23"/>
        </w:rPr>
      </w:pPr>
    </w:p>
    <w:tbl>
      <w:tblPr>
        <w:tblStyle w:val="GridTable2-Accent3"/>
        <w:tblpPr w:leftFromText="180" w:rightFromText="180" w:vertAnchor="text" w:horzAnchor="margin" w:tblpY="456"/>
        <w:tblW w:w="1071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6314"/>
        <w:gridCol w:w="1001"/>
        <w:gridCol w:w="1150"/>
        <w:gridCol w:w="985"/>
        <w:gridCol w:w="1260"/>
      </w:tblGrid>
      <w:tr w:rsidR="00E77ADB" w:rsidTr="00E77A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left w:val="nil"/>
            </w:tcBorders>
            <w:hideMark/>
          </w:tcPr>
          <w:p w:rsidR="00E77ADB" w:rsidRPr="00E77ADB" w:rsidRDefault="00E77ADB" w:rsidP="00E77ADB">
            <w:pPr>
              <w:spacing w:after="0"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  <w:r w:rsidRPr="00E77ADB">
              <w:rPr>
                <w:rFonts w:ascii="Times New Roman" w:eastAsia="Times New Roman" w:hAnsi="Times New Roman" w:cs="Times New Roman"/>
                <w:sz w:val="25"/>
                <w:szCs w:val="25"/>
              </w:rPr>
              <w:t>How true are each of these statements for you?</w:t>
            </w:r>
          </w:p>
          <w:p w:rsidR="00E77ADB" w:rsidRPr="00E77ADB" w:rsidRDefault="00E77ADB" w:rsidP="00E77ADB">
            <w:pPr>
              <w:ind w:left="0" w:firstLine="0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1001" w:type="dxa"/>
            <w:hideMark/>
          </w:tcPr>
          <w:p w:rsidR="00E77ADB" w:rsidRDefault="00E77ADB" w:rsidP="00E77ADB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Arial" w:hAnsi="Times New Roman" w:cs="Times New Roman"/>
                <w:sz w:val="21"/>
                <w:szCs w:val="21"/>
                <w:u w:val="single" w:color="000000"/>
              </w:rPr>
              <w:t>Not at all true</w:t>
            </w:r>
          </w:p>
        </w:tc>
        <w:tc>
          <w:tcPr>
            <w:tcW w:w="1150" w:type="dxa"/>
            <w:hideMark/>
          </w:tcPr>
          <w:p w:rsidR="00E77ADB" w:rsidRDefault="00E77ADB" w:rsidP="00E77ADB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Arial" w:hAnsi="Times New Roman" w:cs="Times New Roman"/>
                <w:sz w:val="21"/>
                <w:szCs w:val="21"/>
                <w:u w:val="single" w:color="000000"/>
              </w:rPr>
              <w:t>Somewhat true</w:t>
            </w:r>
          </w:p>
        </w:tc>
        <w:tc>
          <w:tcPr>
            <w:tcW w:w="985" w:type="dxa"/>
            <w:hideMark/>
          </w:tcPr>
          <w:p w:rsidR="00E77ADB" w:rsidRDefault="00E77ADB" w:rsidP="00E77ADB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Arial" w:hAnsi="Times New Roman" w:cs="Times New Roman"/>
                <w:sz w:val="21"/>
                <w:szCs w:val="21"/>
                <w:u w:val="single" w:color="000000"/>
              </w:rPr>
              <w:t>Mostly true</w:t>
            </w:r>
          </w:p>
        </w:tc>
        <w:tc>
          <w:tcPr>
            <w:tcW w:w="1260" w:type="dxa"/>
            <w:tcBorders>
              <w:right w:val="nil"/>
            </w:tcBorders>
          </w:tcPr>
          <w:p w:rsidR="00E77ADB" w:rsidRDefault="00E77ADB" w:rsidP="00E77ADB">
            <w:pPr>
              <w:spacing w:after="0" w:line="240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" w:hAnsi="Times New Roman" w:cs="Times New Roman"/>
                <w:sz w:val="21"/>
                <w:szCs w:val="21"/>
                <w:u w:val="single" w:color="000000"/>
              </w:rPr>
            </w:pPr>
            <w:r>
              <w:rPr>
                <w:rFonts w:ascii="Times New Roman" w:eastAsia="Arial" w:hAnsi="Times New Roman" w:cs="Times New Roman"/>
                <w:sz w:val="21"/>
                <w:szCs w:val="21"/>
                <w:u w:val="single" w:color="000000"/>
              </w:rPr>
              <w:t>Completely true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This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 program has had a positive influence on how people in my community treat me</w:t>
            </w:r>
            <w:r w:rsid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This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 program has had a positive influence on how I treat people from my neighborhood</w:t>
            </w:r>
            <w:r w:rsid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This program helped me learn to stop doing something I know I shouldn’t do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This program has helped me to do better in school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felt safe when I was involved in program activities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learned a lot from participating in the program</w:t>
            </w: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Adults at the program respected 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me</w:t>
            </w:r>
            <w:r w:rsid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Staff at the program paid attention to what was 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going on in my life</w:t>
            </w:r>
            <w:r w:rsid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Ther</w:t>
            </w:r>
            <w:r w:rsidR="00487BF7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e was at</w:t>
            </w: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 le</w:t>
            </w:r>
            <w:r w:rsidR="00487BF7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ast one staff member that I could </w:t>
            </w: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go to for support or help with a problem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I felt 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close to at least one staff member at the program</w:t>
            </w:r>
            <w:r w:rsid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Adults in the program listened to what I had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 to say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believe that adults in the community value youth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Other kids cared about m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am better at telling others about my ideas and feelings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get along better with other people my ag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am better at making friends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I am better </w:t>
            </w:r>
            <w:r w:rsidR="00487BF7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at </w:t>
            </w: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listening to other peopl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work better with others on a team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respect what other people think, even if I disagree</w:t>
            </w: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lastRenderedPageBreak/>
              <w:t>I care more about other peopl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care more about the feelings of other peopl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try to help when I see someone having a problem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am better at speaking up for people who have been treated unfairly, even when it’s unpopular to do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am better at standing up for what I believ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am more confident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feel better about myself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 xml:space="preserve">I make better decisions. 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f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eel that I have more control over things that happen to m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487BF7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f</w:t>
            </w:r>
            <w:r w:rsidR="00E77ADB"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eel that I am better at handling whatever comes my way</w:t>
            </w:r>
            <w:r w:rsid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can resist negative peer pressure and dangerous situations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say “no” to things I know are wrong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stay out of trouble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E77ADB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stay away from violence and fighting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  <w:tr w:rsidR="00E77ADB" w:rsidTr="00E77ADB">
        <w:trPr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Pr="00E77ADB" w:rsidRDefault="00E77ADB" w:rsidP="00487BF7">
            <w:pPr>
              <w:pStyle w:val="ListParagraph"/>
              <w:numPr>
                <w:ilvl w:val="0"/>
                <w:numId w:val="5"/>
              </w:numPr>
              <w:spacing w:after="0" w:line="256" w:lineRule="auto"/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</w:pPr>
            <w:r w:rsidRPr="00E77ADB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I spend more time in music, dance/theater, sport</w:t>
            </w:r>
            <w:r w:rsidR="00487BF7">
              <w:rPr>
                <w:rFonts w:ascii="Times New Roman" w:eastAsia="Arial" w:hAnsi="Times New Roman" w:cs="Times New Roman"/>
                <w:b w:val="0"/>
                <w:sz w:val="23"/>
                <w:szCs w:val="23"/>
              </w:rPr>
              <w:t>s, and/or recreation activities.</w:t>
            </w:r>
          </w:p>
        </w:tc>
        <w:tc>
          <w:tcPr>
            <w:tcW w:w="1001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89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15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single" w:sz="2" w:space="0" w:color="C9C9C9" w:themeColor="accent3" w:themeTint="99"/>
            </w:tcBorders>
          </w:tcPr>
          <w:p w:rsidR="00E77ADB" w:rsidRDefault="00E77ADB" w:rsidP="00E77ADB">
            <w:pPr>
              <w:spacing w:after="0" w:line="256" w:lineRule="auto"/>
              <w:ind w:left="256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985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  <w:tc>
          <w:tcPr>
            <w:tcW w:w="1260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</w:tcPr>
          <w:p w:rsidR="00E77ADB" w:rsidRDefault="00E77ADB" w:rsidP="00E77ADB">
            <w:pPr>
              <w:spacing w:after="0" w:line="256" w:lineRule="auto"/>
              <w:ind w:left="0" w:right="6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Wingdings" w:hAnsi="Wingdings" w:cs="Times New Roman"/>
                <w:sz w:val="22"/>
                <w:szCs w:val="22"/>
              </w:rPr>
            </w:pPr>
            <w:r>
              <w:rPr>
                <w:rFonts w:ascii="Wingdings" w:hAnsi="Wingdings" w:cs="Times New Roman"/>
                <w:sz w:val="22"/>
                <w:szCs w:val="22"/>
              </w:rPr>
              <w:t></w:t>
            </w:r>
          </w:p>
        </w:tc>
      </w:tr>
    </w:tbl>
    <w:p w:rsidR="00E77ADB" w:rsidRDefault="00E77ADB" w:rsidP="00E77ADB">
      <w:pPr>
        <w:spacing w:line="240" w:lineRule="auto"/>
        <w:ind w:left="0" w:firstLine="0"/>
      </w:pPr>
    </w:p>
    <w:p w:rsidR="00E77ADB" w:rsidRDefault="00E77ADB" w:rsidP="00E77ADB">
      <w:pPr>
        <w:spacing w:line="240" w:lineRule="auto"/>
        <w:ind w:left="0" w:firstLine="0"/>
      </w:pPr>
    </w:p>
    <w:p w:rsidR="00E77ADB" w:rsidRDefault="00E77ADB" w:rsidP="00E77ADB">
      <w:pPr>
        <w:spacing w:line="240" w:lineRule="auto"/>
        <w:ind w:left="0" w:firstLine="0"/>
      </w:pPr>
    </w:p>
    <w:p w:rsidR="00E77ADB" w:rsidRDefault="00E77ADB">
      <w:pPr>
        <w:spacing w:line="240" w:lineRule="auto"/>
        <w:ind w:left="0" w:firstLine="0"/>
      </w:pPr>
    </w:p>
    <w:sectPr w:rsidR="00E77ADB" w:rsidSect="00E77AD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695CD9"/>
    <w:multiLevelType w:val="hybridMultilevel"/>
    <w:tmpl w:val="F378C592"/>
    <w:lvl w:ilvl="0" w:tplc="797048BE">
      <w:start w:val="1"/>
      <w:numFmt w:val="lowerRoman"/>
      <w:lvlText w:val="%1)"/>
      <w:lvlJc w:val="left"/>
      <w:pPr>
        <w:ind w:left="74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">
    <w:nsid w:val="22E26A35"/>
    <w:multiLevelType w:val="hybridMultilevel"/>
    <w:tmpl w:val="72AEF3B2"/>
    <w:lvl w:ilvl="0" w:tplc="EB2EC120">
      <w:start w:val="1"/>
      <w:numFmt w:val="lowerRoman"/>
      <w:lvlText w:val="%1)"/>
      <w:lvlJc w:val="left"/>
      <w:pPr>
        <w:ind w:left="749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">
    <w:nsid w:val="2C8824DD"/>
    <w:multiLevelType w:val="hybridMultilevel"/>
    <w:tmpl w:val="FC4CB3FE"/>
    <w:lvl w:ilvl="0" w:tplc="8F983B64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3">
    <w:nsid w:val="44177527"/>
    <w:multiLevelType w:val="hybridMultilevel"/>
    <w:tmpl w:val="A9244BD0"/>
    <w:lvl w:ilvl="0" w:tplc="2D4058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74011EAE"/>
    <w:multiLevelType w:val="hybridMultilevel"/>
    <w:tmpl w:val="671E88D8"/>
    <w:lvl w:ilvl="0" w:tplc="B18E2B6E">
      <w:start w:val="1"/>
      <w:numFmt w:val="lowerRoman"/>
      <w:lvlText w:val="%1)"/>
      <w:lvlJc w:val="left"/>
      <w:pPr>
        <w:ind w:left="74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5">
    <w:nsid w:val="7DC9586D"/>
    <w:multiLevelType w:val="hybridMultilevel"/>
    <w:tmpl w:val="30464B02"/>
    <w:lvl w:ilvl="0" w:tplc="558AFC0E">
      <w:start w:val="1"/>
      <w:numFmt w:val="lowerRoman"/>
      <w:lvlText w:val="%1)"/>
      <w:lvlJc w:val="left"/>
      <w:pPr>
        <w:ind w:left="7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QxMjIyMTW0MDJV0lEKTi0uzszPAykwrAUAY1TAuSwAAAA="/>
  </w:docVars>
  <w:rsids>
    <w:rsidRoot w:val="00E77ADB"/>
    <w:rsid w:val="00253CF7"/>
    <w:rsid w:val="00260C17"/>
    <w:rsid w:val="00487BF7"/>
    <w:rsid w:val="006F43B2"/>
    <w:rsid w:val="00B33D67"/>
    <w:rsid w:val="00E1333A"/>
    <w:rsid w:val="00E7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A9C0E0-CC56-40B4-B4E2-2F6C543E8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7ADB"/>
    <w:pPr>
      <w:spacing w:after="4" w:line="247" w:lineRule="auto"/>
      <w:ind w:left="39" w:hanging="10"/>
    </w:pPr>
    <w:rPr>
      <w:rFonts w:ascii="Garamond" w:eastAsia="Garamond" w:hAnsi="Garamond" w:cs="Garamond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3">
    <w:name w:val="Grid Table 2 Accent 3"/>
    <w:basedOn w:val="TableNormal"/>
    <w:uiPriority w:val="47"/>
    <w:rsid w:val="00E77ADB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E77A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7B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BF7"/>
    <w:rPr>
      <w:rFonts w:ascii="Segoe UI" w:eastAsia="Garamond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2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H, intern1</dc:creator>
  <cp:keywords/>
  <dc:description/>
  <cp:lastModifiedBy>COH, intern1</cp:lastModifiedBy>
  <cp:revision>2</cp:revision>
  <cp:lastPrinted>2021-07-29T13:38:00Z</cp:lastPrinted>
  <dcterms:created xsi:type="dcterms:W3CDTF">2021-07-29T14:01:00Z</dcterms:created>
  <dcterms:modified xsi:type="dcterms:W3CDTF">2021-07-29T14:01:00Z</dcterms:modified>
</cp:coreProperties>
</file>